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France</w:t>
      </w:r>
      <w:r>
        <w:t xml:space="preserve"> </w:t>
      </w:r>
      <w:r>
        <w:t xml:space="preserve">Paris</w:t>
      </w:r>
    </w:p>
    <w:bookmarkStart w:id="20" w:name="X707661269de3c3cc9ef93c8c8ecf1e4e0195ab3"/>
    <w:p>
      <w:pPr>
        <w:pStyle w:val="Heading1"/>
      </w:pPr>
      <w:r>
        <w:t xml:space="preserve">Cover Letter for Pharmacist Position in France Paris</w:t>
      </w:r>
    </w:p>
    <w:p>
      <w:pPr>
        <w:pStyle w:val="FirstParagraph"/>
      </w:pPr>
      <w:r>
        <w:t xml:space="preserve">Dear Hiring Manager,</w:t>
      </w:r>
    </w:p>
    <w:p>
      <w:pPr>
        <w:pStyle w:val="BodyText"/>
      </w:pPr>
      <w:r>
        <w:t xml:space="preserve">I am writing to express my enthusiastic interest in the Pharmacist position at [Pharmacy Name] in France Paris. As a dedicated and experienced pharmacy professional with a strong commitment to patient care, I am eager to contribute my expertise to a dynamic healthcare environment in one of the most vibrant cities in the world. My background as a Pharmacist, combined with my deep appreciation for the cultural and professional nuances of France Paris, positions me as an ideal candidate for this opportunity.</w:t>
      </w:r>
    </w:p>
    <w:p>
      <w:pPr>
        <w:pStyle w:val="BodyText"/>
      </w:pPr>
      <w:r>
        <w:t xml:space="preserve">Having completed my pharmacy education with a focus on pharmaceutical sciences and patient-centered care, I have developed a comprehensive understanding of the responsibilities and challenges associated with the role of a Pharmacist. In my previous roles, I have consistently prioritized accuracy, professionalism, and compassion in every interaction with patients. Whether it is counseling individuals on medication use or collaborating with healthcare providers to ensure optimal treatment outcomes, I approach each task with dedication and precision.</w:t>
      </w:r>
    </w:p>
    <w:p>
      <w:pPr>
        <w:pStyle w:val="BodyText"/>
      </w:pPr>
      <w:r>
        <w:t xml:space="preserve">What sets me apart as a Pharmacist is my ability to adapt to diverse environments while maintaining the highest standards of care. In France Paris, where the healthcare system emphasizes both innovation and tradition, I am particularly drawn to the opportunity to work in a city renowned for its advanced medical research and cultural richness. The unique blend of modern pharmaceutical practices and historical medical legacy in France Paris aligns perfectly with my professional goals. I am eager to contribute my skills to a pharmacy that values both scientific rigor and personalized service.</w:t>
      </w:r>
    </w:p>
    <w:p>
      <w:pPr>
        <w:pStyle w:val="BodyText"/>
      </w:pPr>
      <w:r>
        <w:t xml:space="preserve">My experience as a Pharmacist has equipped me with a robust skill set, including medication management, prescription validation, and health education. I am proficient in using pharmacy management systems and stay updated on the latest developments in pharmacology to ensure that my patients receive the most current and effective treatments. Additionally, I have a strong understanding of French healthcare regulations and practices, which is critical for navigating the specific requirements of pharmacies in France Paris. This knowledge allows me to work seamlessly within the local framework while upholding international standards of care.</w:t>
      </w:r>
    </w:p>
    <w:p>
      <w:pPr>
        <w:pStyle w:val="BodyText"/>
      </w:pPr>
      <w:r>
        <w:t xml:space="preserve">One aspect that deeply resonates with me about working as a Pharmacist in France Paris is the opportunity to serve a diverse and multicultural population. The city’s rich tapestry of cultures and languages presents unique challenges and rewards, and I thrive in environments where I can connect with people from all walks of life. Whether it is assisting tourists with medication queries or supporting long-term residents with chronic condition management, I approach each patient with empathy and respect. This ability to build trust through clear communication is a cornerstone of my professional philosophy.</w:t>
      </w:r>
    </w:p>
    <w:p>
      <w:pPr>
        <w:pStyle w:val="BodyText"/>
      </w:pPr>
      <w:r>
        <w:t xml:space="preserve">Moreover, I am particularly interested in the collaborative nature of pharmacy practice in France Paris. Pharmacists here often work closely with physicians, nurses, and other healthcare professionals to provide holistic care. My experience working in interdisciplinary teams has reinforced the importance of teamwork and effective communication in achieving positive patient outcomes. I am confident that my ability to collaborate with colleagues while maintaining a focus on individualized care will be an asset to your pharmacy.</w:t>
      </w:r>
    </w:p>
    <w:p>
      <w:pPr>
        <w:pStyle w:val="BodyText"/>
      </w:pPr>
      <w:r>
        <w:t xml:space="preserve">As a Pharmacist, I also recognize the importance of community engagement and public health initiatives. In France Paris, where healthcare is deeply intertwined with social responsibility, I am motivated to contribute to programs that promote wellness and disease prevention. Whether it is organizing vaccination drives or educating the public on medication safety, I believe that pharmacists play a vital role in shaping healthier communities. This commitment to service aligns with the values of [Pharmacy Name] and my personal dedication to making a difference.</w:t>
      </w:r>
    </w:p>
    <w:p>
      <w:pPr>
        <w:pStyle w:val="BodyText"/>
      </w:pPr>
      <w:r>
        <w:t xml:space="preserve">What excites me most about this opportunity is the chance to grow professionally in a city that is at the forefront of medical innovation. France Paris has long been a hub for scientific advancements, and I am eager to be part of an environment where cutting-edge research and practical application go hand in hand. By joining your team, I hope to contribute my expertise while continuing to learn from the exceptional professionals who call this city home.</w:t>
      </w:r>
    </w:p>
    <w:p>
      <w:pPr>
        <w:pStyle w:val="BodyText"/>
      </w:pPr>
      <w:r>
        <w:t xml:space="preserve">In conclusion, I am confident that my qualifications as a Pharmacist, combined with my passion for serving patients in France Paris, make me a strong candidate for this role. I would be honored to bring my skills and dedication to your pharmacy and contribute to the continued success of your organization. Thank you for considering my application. I look forward to the opportunity to discuss how I can support your mission of excellence in pharmacy car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 in France Paris</dc:title>
  <dc:creator/>
  <dc:language>en</dc:language>
  <cp:keywords/>
  <dcterms:created xsi:type="dcterms:W3CDTF">2026-07-23T06:27:42Z</dcterms:created>
  <dcterms:modified xsi:type="dcterms:W3CDTF">2026-07-23T06:27:42Z</dcterms:modified>
</cp:coreProperties>
</file>

<file path=docProps/custom.xml><?xml version="1.0" encoding="utf-8"?>
<Properties xmlns="http://schemas.openxmlformats.org/officeDocument/2006/custom-properties" xmlns:vt="http://schemas.openxmlformats.org/officeDocument/2006/docPropsVTypes"/>
</file>